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EB149F" w:rsidRPr="00EB149F" w14:paraId="0D858C73" w14:textId="77777777" w:rsidTr="004967E8">
        <w:tc>
          <w:tcPr>
            <w:tcW w:w="1795" w:type="dxa"/>
            <w:shd w:val="clear" w:color="auto" w:fill="F2F2F2" w:themeFill="background1" w:themeFillShade="F2"/>
          </w:tcPr>
          <w:p w14:paraId="606C1E3A" w14:textId="77777777" w:rsidR="008C107A" w:rsidRPr="00EB149F" w:rsidRDefault="008C107A" w:rsidP="004967E8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2ED070D6" w14:textId="00E6A73E" w:rsidR="008C107A" w:rsidRPr="00EB149F" w:rsidRDefault="006A6DD8" w:rsidP="004967E8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sz w:val="24"/>
              </w:rPr>
              <w:t>01.1</w:t>
            </w:r>
          </w:p>
        </w:tc>
      </w:tr>
      <w:tr w:rsidR="00EB149F" w:rsidRPr="00EB149F" w14:paraId="18ED648E" w14:textId="77777777" w:rsidTr="004967E8">
        <w:tc>
          <w:tcPr>
            <w:tcW w:w="1795" w:type="dxa"/>
            <w:shd w:val="clear" w:color="auto" w:fill="F2F2F2" w:themeFill="background1" w:themeFillShade="F2"/>
          </w:tcPr>
          <w:p w14:paraId="5769CEEC" w14:textId="77777777" w:rsidR="008C107A" w:rsidRPr="00EB149F" w:rsidRDefault="008C107A" w:rsidP="004967E8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113427F4" w14:textId="4BBF58A5" w:rsidR="008C107A" w:rsidRPr="00EB149F" w:rsidRDefault="006A6DD8" w:rsidP="004967E8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Helvetica" w:hAnsi="Helvetica" w:cs="Helvetica"/>
                <w:sz w:val="18"/>
                <w:szCs w:val="18"/>
                <w:shd w:val="clear" w:color="auto" w:fill="F8F9FA"/>
              </w:rPr>
              <w:t>Prepare an Email Message</w:t>
            </w:r>
          </w:p>
        </w:tc>
      </w:tr>
      <w:tr w:rsidR="00EB149F" w:rsidRPr="00EB149F" w14:paraId="12D9E1EB" w14:textId="77777777" w:rsidTr="004967E8">
        <w:tc>
          <w:tcPr>
            <w:tcW w:w="1795" w:type="dxa"/>
            <w:shd w:val="clear" w:color="auto" w:fill="F2F2F2" w:themeFill="background1" w:themeFillShade="F2"/>
          </w:tcPr>
          <w:p w14:paraId="663755CE" w14:textId="77777777" w:rsidR="008C107A" w:rsidRPr="00EB149F" w:rsidRDefault="008C107A" w:rsidP="004967E8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73E39ED8" w14:textId="77777777" w:rsidR="008C107A" w:rsidRPr="00EB149F" w:rsidRDefault="008C107A" w:rsidP="004967E8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7E51AA98" w14:textId="77777777" w:rsidR="008C107A" w:rsidRPr="00EB149F" w:rsidRDefault="008C107A" w:rsidP="004967E8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1E0A793D" w14:textId="77777777" w:rsidR="008C107A" w:rsidRPr="00EB149F" w:rsidRDefault="008C107A" w:rsidP="004967E8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0E825557" w14:textId="77777777" w:rsidTr="004967E8">
        <w:tc>
          <w:tcPr>
            <w:tcW w:w="1795" w:type="dxa"/>
            <w:shd w:val="clear" w:color="auto" w:fill="F2F2F2" w:themeFill="background1" w:themeFillShade="F2"/>
          </w:tcPr>
          <w:p w14:paraId="4BBCB628" w14:textId="77777777" w:rsidR="008C107A" w:rsidRPr="00EB149F" w:rsidRDefault="008C107A" w:rsidP="004967E8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21A508CE" w14:textId="77777777" w:rsidR="008C107A" w:rsidRPr="00EB149F" w:rsidRDefault="008C107A" w:rsidP="004967E8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534F8C5E" w14:textId="77777777" w:rsidR="008C107A" w:rsidRPr="00EB149F" w:rsidRDefault="008C107A" w:rsidP="004967E8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2DC8E191" w14:textId="77777777" w:rsidR="008C107A" w:rsidRPr="00EB149F" w:rsidRDefault="008C107A" w:rsidP="004967E8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7667ED84" w14:textId="77777777" w:rsidTr="004967E8">
        <w:tc>
          <w:tcPr>
            <w:tcW w:w="1795" w:type="dxa"/>
            <w:shd w:val="clear" w:color="auto" w:fill="F2F2F2" w:themeFill="background1" w:themeFillShade="F2"/>
          </w:tcPr>
          <w:p w14:paraId="3910A008" w14:textId="77777777" w:rsidR="008C107A" w:rsidRPr="00EB149F" w:rsidRDefault="008C107A" w:rsidP="004967E8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70A764FB" w14:textId="77777777" w:rsidR="00963C94" w:rsidRPr="00EB149F" w:rsidRDefault="00963C94" w:rsidP="004967E8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proofErr w:type="spellStart"/>
            <w:r w:rsidRPr="00EB149F">
              <w:rPr>
                <w:rFonts w:ascii="Arial" w:eastAsia="Arial" w:hAnsi="Arial"/>
                <w:sz w:val="21"/>
              </w:rPr>
              <w:t>New’s</w:t>
            </w:r>
            <w:proofErr w:type="spellEnd"/>
            <w:r w:rsidRPr="00EB149F">
              <w:rPr>
                <w:rFonts w:ascii="Arial" w:eastAsia="Arial" w:hAnsi="Arial"/>
                <w:sz w:val="21"/>
              </w:rPr>
              <w:t xml:space="preserve"> Team</w:t>
            </w:r>
            <w:r w:rsidR="008C107A" w:rsidRPr="00EB149F">
              <w:rPr>
                <w:rFonts w:ascii="Arial" w:eastAsia="Arial" w:hAnsi="Arial"/>
                <w:sz w:val="21"/>
              </w:rPr>
              <w:t xml:space="preserve"> (primary) </w:t>
            </w:r>
          </w:p>
          <w:p w14:paraId="4DD819F0" w14:textId="3CC5B086" w:rsidR="008C107A" w:rsidRPr="00EB149F" w:rsidRDefault="00963C94" w:rsidP="004967E8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System </w:t>
            </w:r>
            <w:r w:rsidR="008C107A" w:rsidRPr="00EB149F">
              <w:rPr>
                <w:rFonts w:ascii="Arial" w:eastAsia="Arial" w:hAnsi="Arial"/>
                <w:sz w:val="21"/>
              </w:rPr>
              <w:t>(secondary)</w:t>
            </w:r>
          </w:p>
        </w:tc>
      </w:tr>
      <w:tr w:rsidR="00EB149F" w:rsidRPr="00EB149F" w14:paraId="078445C2" w14:textId="77777777" w:rsidTr="004967E8">
        <w:tc>
          <w:tcPr>
            <w:tcW w:w="1795" w:type="dxa"/>
            <w:shd w:val="clear" w:color="auto" w:fill="F2F2F2" w:themeFill="background1" w:themeFillShade="F2"/>
          </w:tcPr>
          <w:p w14:paraId="0C0FDF49" w14:textId="77777777" w:rsidR="008C107A" w:rsidRPr="00EB149F" w:rsidRDefault="008C107A" w:rsidP="004967E8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57F5B096" w14:textId="697A5443" w:rsidR="008C107A" w:rsidRPr="00EB149F" w:rsidRDefault="008C107A" w:rsidP="004967E8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5DDDED1D" w14:textId="77777777" w:rsidTr="004967E8">
        <w:tc>
          <w:tcPr>
            <w:tcW w:w="1795" w:type="dxa"/>
            <w:shd w:val="clear" w:color="auto" w:fill="F2F2F2" w:themeFill="background1" w:themeFillShade="F2"/>
          </w:tcPr>
          <w:p w14:paraId="7874E017" w14:textId="77777777" w:rsidR="008C107A" w:rsidRPr="00EB149F" w:rsidRDefault="008C107A" w:rsidP="004967E8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36C5D089" w14:textId="17EAF08D" w:rsidR="008C107A" w:rsidRPr="00EB149F" w:rsidRDefault="006F280C" w:rsidP="004967E8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EB149F" w:rsidRPr="00EB149F" w14:paraId="27FD5737" w14:textId="77777777" w:rsidTr="004967E8">
        <w:tc>
          <w:tcPr>
            <w:tcW w:w="1795" w:type="dxa"/>
            <w:shd w:val="clear" w:color="auto" w:fill="F2F2F2" w:themeFill="background1" w:themeFillShade="F2"/>
          </w:tcPr>
          <w:p w14:paraId="25DE471B" w14:textId="77777777" w:rsidR="008C107A" w:rsidRPr="00EB149F" w:rsidRDefault="008C107A" w:rsidP="004967E8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5B5A9AEB" w14:textId="7D3FD71E" w:rsidR="00963C94" w:rsidRPr="00EB149F" w:rsidRDefault="00963C94" w:rsidP="00963C94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1D53840B" w14:textId="62BA07B3" w:rsidR="008C107A" w:rsidRPr="00EB149F" w:rsidRDefault="008C107A" w:rsidP="004967E8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0EE87D25" w14:textId="77777777" w:rsidTr="004967E8">
        <w:tc>
          <w:tcPr>
            <w:tcW w:w="1795" w:type="dxa"/>
            <w:shd w:val="clear" w:color="auto" w:fill="F2F2F2" w:themeFill="background1" w:themeFillShade="F2"/>
          </w:tcPr>
          <w:p w14:paraId="3D079BD1" w14:textId="77777777" w:rsidR="008C107A" w:rsidRPr="00EB149F" w:rsidRDefault="008C107A" w:rsidP="004967E8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0CED83DD" w14:textId="7EF045FD" w:rsidR="008C107A" w:rsidRPr="00EB149F" w:rsidRDefault="008C107A" w:rsidP="004967E8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01150E61" w14:textId="77777777" w:rsidTr="004967E8">
        <w:tc>
          <w:tcPr>
            <w:tcW w:w="1795" w:type="dxa"/>
            <w:shd w:val="clear" w:color="auto" w:fill="F2F2F2" w:themeFill="background1" w:themeFillShade="F2"/>
          </w:tcPr>
          <w:p w14:paraId="0815AF57" w14:textId="77777777" w:rsidR="008C107A" w:rsidRPr="00EB149F" w:rsidRDefault="008C107A" w:rsidP="004967E8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1BED7E5A" w14:textId="23E76D8C" w:rsidR="008C107A" w:rsidRPr="00EB149F" w:rsidRDefault="00963C94" w:rsidP="00963C94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1. The user Chooses a competition                                                                                       2. The user Clicks on send email                                                                                        3. The user's default email client is opened with the necessary information                                             filled out.  </w:t>
            </w:r>
          </w:p>
        </w:tc>
      </w:tr>
      <w:tr w:rsidR="00EB149F" w:rsidRPr="00EB149F" w14:paraId="0CF3A15E" w14:textId="77777777" w:rsidTr="004967E8">
        <w:tc>
          <w:tcPr>
            <w:tcW w:w="1795" w:type="dxa"/>
            <w:shd w:val="clear" w:color="auto" w:fill="F2F2F2" w:themeFill="background1" w:themeFillShade="F2"/>
          </w:tcPr>
          <w:p w14:paraId="1FD53DE3" w14:textId="77777777" w:rsidR="008C107A" w:rsidRPr="00EB149F" w:rsidRDefault="008C107A" w:rsidP="004967E8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38FAEA19" w14:textId="1104EFA8" w:rsidR="008C107A" w:rsidRPr="00EB149F" w:rsidRDefault="008C107A" w:rsidP="00963C94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111C8AF4" w14:textId="77777777" w:rsidTr="004967E8">
        <w:tc>
          <w:tcPr>
            <w:tcW w:w="1795" w:type="dxa"/>
            <w:shd w:val="clear" w:color="auto" w:fill="F2F2F2" w:themeFill="background1" w:themeFillShade="F2"/>
          </w:tcPr>
          <w:p w14:paraId="79825648" w14:textId="77777777" w:rsidR="008C107A" w:rsidRPr="00EB149F" w:rsidRDefault="008C107A" w:rsidP="004967E8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4AD7924F" w14:textId="77777777" w:rsidR="00963C94" w:rsidRPr="00EB149F" w:rsidRDefault="00963C94" w:rsidP="00963C94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The user has no default email client</w:t>
            </w:r>
          </w:p>
          <w:p w14:paraId="4B14C7F3" w14:textId="77777777" w:rsidR="00963C94" w:rsidRPr="00EB149F" w:rsidRDefault="00963C94" w:rsidP="00963C94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a) Inform the user that the system has failed to detect his or her default</w:t>
            </w:r>
          </w:p>
          <w:p w14:paraId="1834FEC5" w14:textId="77479AA7" w:rsidR="00963C94" w:rsidRPr="00EB149F" w:rsidRDefault="00963C94" w:rsidP="00963C94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email client.</w:t>
            </w:r>
          </w:p>
          <w:p w14:paraId="059DC85F" w14:textId="00624DC8" w:rsidR="008C107A" w:rsidRPr="00EB149F" w:rsidRDefault="008C107A" w:rsidP="004967E8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7D71D513" w14:textId="77777777" w:rsidTr="004967E8">
        <w:tc>
          <w:tcPr>
            <w:tcW w:w="1795" w:type="dxa"/>
            <w:shd w:val="clear" w:color="auto" w:fill="F2F2F2" w:themeFill="background1" w:themeFillShade="F2"/>
          </w:tcPr>
          <w:p w14:paraId="0F0B6D17" w14:textId="77777777" w:rsidR="008C107A" w:rsidRPr="00EB149F" w:rsidRDefault="008C107A" w:rsidP="004967E8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4464B28B" w14:textId="6C04B669" w:rsidR="008C107A" w:rsidRPr="00EB149F" w:rsidRDefault="008C107A" w:rsidP="004967E8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09E6FC83" w14:textId="6169A35C" w:rsidR="008C107A" w:rsidRPr="00EB149F" w:rsidRDefault="008C107A" w:rsidP="004967E8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0CF148CE" w14:textId="77777777" w:rsidTr="004967E8">
        <w:tc>
          <w:tcPr>
            <w:tcW w:w="1795" w:type="dxa"/>
            <w:shd w:val="clear" w:color="auto" w:fill="F2F2F2" w:themeFill="background1" w:themeFillShade="F2"/>
          </w:tcPr>
          <w:p w14:paraId="13082F8B" w14:textId="77777777" w:rsidR="008C107A" w:rsidRPr="00EB149F" w:rsidRDefault="008C107A" w:rsidP="004967E8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324E9D32" w14:textId="2CACDEE8" w:rsidR="008C107A" w:rsidRPr="00EB149F" w:rsidRDefault="008C107A" w:rsidP="004967E8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550A2929" w14:textId="74149301" w:rsidR="001E37EA" w:rsidRPr="00EB149F" w:rsidRDefault="001E37EA"/>
    <w:p w14:paraId="54589103" w14:textId="5ED4FC0F" w:rsidR="00963C94" w:rsidRPr="00EB149F" w:rsidRDefault="00963C94"/>
    <w:p w14:paraId="2BD6AF08" w14:textId="660588BE" w:rsidR="00963C94" w:rsidRPr="00EB149F" w:rsidRDefault="00963C94"/>
    <w:p w14:paraId="7D5BBBC2" w14:textId="433F0068" w:rsidR="00963C94" w:rsidRPr="00EB149F" w:rsidRDefault="00963C94"/>
    <w:p w14:paraId="62FF643B" w14:textId="7AB50C16" w:rsidR="00963C94" w:rsidRPr="00EB149F" w:rsidRDefault="00963C94"/>
    <w:p w14:paraId="0E9DB456" w14:textId="531C02F6" w:rsidR="00963C94" w:rsidRPr="00EB149F" w:rsidRDefault="00963C94"/>
    <w:p w14:paraId="74AA6849" w14:textId="486FBF51" w:rsidR="00963C94" w:rsidRPr="00EB149F" w:rsidRDefault="00963C94"/>
    <w:p w14:paraId="020B5794" w14:textId="082B7161" w:rsidR="00963C94" w:rsidRPr="00EB149F" w:rsidRDefault="00963C94"/>
    <w:p w14:paraId="05A95AF4" w14:textId="4D12FC67" w:rsidR="00963C94" w:rsidRPr="00EB149F" w:rsidRDefault="00963C94"/>
    <w:p w14:paraId="6C69C7B8" w14:textId="311FE205" w:rsidR="00963C94" w:rsidRPr="00EB149F" w:rsidRDefault="00963C94"/>
    <w:p w14:paraId="2F2E9D2E" w14:textId="2A50AC81" w:rsidR="00963C94" w:rsidRPr="00EB149F" w:rsidRDefault="00963C94"/>
    <w:p w14:paraId="73F68C94" w14:textId="547C010D" w:rsidR="00963C94" w:rsidRPr="00EB149F" w:rsidRDefault="00963C94"/>
    <w:p w14:paraId="34413028" w14:textId="43E13F9B" w:rsidR="00963C94" w:rsidRPr="00EB149F" w:rsidRDefault="00963C94"/>
    <w:p w14:paraId="3351E551" w14:textId="67D71D41" w:rsidR="00963C94" w:rsidRPr="00EB149F" w:rsidRDefault="00963C94"/>
    <w:p w14:paraId="428A35BB" w14:textId="4B3C2F15" w:rsidR="00963C94" w:rsidRPr="00EB149F" w:rsidRDefault="00963C94"/>
    <w:p w14:paraId="5EE724E6" w14:textId="647F7773" w:rsidR="00963C94" w:rsidRPr="00EB149F" w:rsidRDefault="00963C94"/>
    <w:p w14:paraId="09166633" w14:textId="2FFA6865" w:rsidR="00963C94" w:rsidRPr="00EB149F" w:rsidRDefault="00963C94"/>
    <w:p w14:paraId="3483A549" w14:textId="77777777" w:rsidR="006A6DD8" w:rsidRPr="00EB149F" w:rsidRDefault="006A6DD8"/>
    <w:p w14:paraId="3CF79F71" w14:textId="02AC7916" w:rsidR="00963C94" w:rsidRPr="00EB149F" w:rsidRDefault="00963C94"/>
    <w:p w14:paraId="2DADFBF6" w14:textId="06A7E457" w:rsidR="00963C94" w:rsidRPr="00EB149F" w:rsidRDefault="00963C94"/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EB149F" w:rsidRPr="00EB149F" w14:paraId="44F898DD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0DBA8E85" w14:textId="77777777" w:rsidR="00963C94" w:rsidRPr="00EB149F" w:rsidRDefault="00963C94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lastRenderedPageBreak/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48FA4A13" w14:textId="271EA903" w:rsidR="00963C94" w:rsidRPr="00EB149F" w:rsidRDefault="006A6DD8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sz w:val="24"/>
              </w:rPr>
              <w:t>02.1</w:t>
            </w:r>
          </w:p>
        </w:tc>
      </w:tr>
      <w:tr w:rsidR="00EB149F" w:rsidRPr="00EB149F" w14:paraId="193BCE77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100D2796" w14:textId="77777777" w:rsidR="00963C94" w:rsidRPr="00EB149F" w:rsidRDefault="00963C94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63B45C0A" w14:textId="4DE6D82E" w:rsidR="00963C94" w:rsidRPr="00EB149F" w:rsidRDefault="006A6DD8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Browse competition website</w:t>
            </w:r>
          </w:p>
        </w:tc>
      </w:tr>
      <w:tr w:rsidR="00EB149F" w:rsidRPr="00EB149F" w14:paraId="7FE3FECB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266C751D" w14:textId="77777777" w:rsidR="00963C94" w:rsidRPr="00EB149F" w:rsidRDefault="00963C94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29D590C2" w14:textId="77777777" w:rsidR="00963C94" w:rsidRPr="00EB149F" w:rsidRDefault="00963C94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011F374D" w14:textId="77777777" w:rsidR="00963C94" w:rsidRPr="00EB149F" w:rsidRDefault="00963C94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259929C4" w14:textId="77777777" w:rsidR="00963C94" w:rsidRPr="00EB149F" w:rsidRDefault="00963C94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4FE678A6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68B2BF19" w14:textId="77777777" w:rsidR="00963C94" w:rsidRPr="00EB149F" w:rsidRDefault="00963C94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2C5A025E" w14:textId="77777777" w:rsidR="00963C94" w:rsidRPr="00EB149F" w:rsidRDefault="00963C94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1419934A" w14:textId="77777777" w:rsidR="00963C94" w:rsidRPr="00EB149F" w:rsidRDefault="00963C94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343427C5" w14:textId="77777777" w:rsidR="00963C94" w:rsidRPr="00EB149F" w:rsidRDefault="00963C94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3B53C33A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57AF481A" w14:textId="77777777" w:rsidR="00963C94" w:rsidRPr="00EB149F" w:rsidRDefault="00963C94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7A6DF871" w14:textId="77777777" w:rsidR="00963C94" w:rsidRPr="00EB149F" w:rsidRDefault="00963C94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proofErr w:type="spellStart"/>
            <w:r w:rsidRPr="00EB149F">
              <w:rPr>
                <w:rFonts w:ascii="Arial" w:eastAsia="Arial" w:hAnsi="Arial"/>
                <w:sz w:val="21"/>
              </w:rPr>
              <w:t>New’s</w:t>
            </w:r>
            <w:proofErr w:type="spellEnd"/>
            <w:r w:rsidRPr="00EB149F">
              <w:rPr>
                <w:rFonts w:ascii="Arial" w:eastAsia="Arial" w:hAnsi="Arial"/>
                <w:sz w:val="21"/>
              </w:rPr>
              <w:t xml:space="preserve"> Team (primary) </w:t>
            </w:r>
          </w:p>
          <w:p w14:paraId="67E0EF93" w14:textId="77777777" w:rsidR="00963C94" w:rsidRPr="00EB149F" w:rsidRDefault="00963C94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EB149F" w:rsidRPr="00EB149F" w14:paraId="6E58D95D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17756655" w14:textId="77777777" w:rsidR="00963C94" w:rsidRPr="00EB149F" w:rsidRDefault="00963C94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0DE391B1" w14:textId="77777777" w:rsidR="00963C94" w:rsidRPr="00EB149F" w:rsidRDefault="00963C94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2DE10110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6197A91D" w14:textId="77777777" w:rsidR="00963C94" w:rsidRPr="00EB149F" w:rsidRDefault="00963C94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123F9FC5" w14:textId="2CA2FBDD" w:rsidR="00963C94" w:rsidRPr="00EB149F" w:rsidRDefault="006F280C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EB149F" w:rsidRPr="00EB149F" w14:paraId="6562DE66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2BF29B01" w14:textId="77777777" w:rsidR="00963C94" w:rsidRPr="00EB149F" w:rsidRDefault="00963C94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15314730" w14:textId="77777777" w:rsidR="00963C94" w:rsidRPr="00EB149F" w:rsidRDefault="00963C94" w:rsidP="00277A39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1E84BD67" w14:textId="77777777" w:rsidR="00963C94" w:rsidRPr="00EB149F" w:rsidRDefault="00963C94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78C68127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1CFAE1EC" w14:textId="77777777" w:rsidR="00963C94" w:rsidRPr="00EB149F" w:rsidRDefault="00963C94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5FB9DFAB" w14:textId="77777777" w:rsidR="00963C94" w:rsidRPr="00EB149F" w:rsidRDefault="00963C94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03272794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7255B3CB" w14:textId="77777777" w:rsidR="00963C94" w:rsidRPr="00EB149F" w:rsidRDefault="00963C94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7AEAE7AC" w14:textId="77777777" w:rsidR="006A6DD8" w:rsidRPr="00EB149F" w:rsidRDefault="006A6DD8" w:rsidP="006A6DD8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1. the user chooses a competition</w:t>
            </w:r>
          </w:p>
          <w:p w14:paraId="20C699A3" w14:textId="77777777" w:rsidR="006A6DD8" w:rsidRPr="00EB149F" w:rsidRDefault="006A6DD8" w:rsidP="006A6DD8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2. the user clicks on browse website</w:t>
            </w:r>
          </w:p>
          <w:p w14:paraId="5CDF720C" w14:textId="7E00C845" w:rsidR="00963C94" w:rsidRPr="00EB149F" w:rsidRDefault="006A6DD8" w:rsidP="006A6DD8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3. built in browser should </w:t>
            </w:r>
            <w:proofErr w:type="gramStart"/>
            <w:r w:rsidRPr="00EB149F">
              <w:rPr>
                <w:rFonts w:ascii="Arial" w:eastAsia="Arial" w:hAnsi="Arial"/>
                <w:sz w:val="21"/>
              </w:rPr>
              <w:t>open up</w:t>
            </w:r>
            <w:proofErr w:type="gramEnd"/>
            <w:r w:rsidRPr="00EB149F">
              <w:rPr>
                <w:rFonts w:ascii="Arial" w:eastAsia="Arial" w:hAnsi="Arial"/>
                <w:sz w:val="21"/>
              </w:rPr>
              <w:t xml:space="preserve"> viewing the competition website</w:t>
            </w:r>
          </w:p>
        </w:tc>
      </w:tr>
      <w:tr w:rsidR="00EB149F" w:rsidRPr="00EB149F" w14:paraId="2DA33ADD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10261DDA" w14:textId="77777777" w:rsidR="00963C94" w:rsidRPr="00EB149F" w:rsidRDefault="00963C94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10B000F7" w14:textId="3012F3F3" w:rsidR="006A6DD8" w:rsidRPr="00EB149F" w:rsidRDefault="006A6DD8" w:rsidP="006A6DD8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The competition has no available website</w:t>
            </w:r>
          </w:p>
          <w:p w14:paraId="4B21BBC7" w14:textId="77777777" w:rsidR="006A6DD8" w:rsidRPr="00EB149F" w:rsidRDefault="006A6DD8" w:rsidP="006A6DD8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a) Inform the user that no website is associated with the selected</w:t>
            </w:r>
          </w:p>
          <w:p w14:paraId="2153F9CF" w14:textId="682D9609" w:rsidR="00963C94" w:rsidRPr="00EB149F" w:rsidRDefault="006A6DD8" w:rsidP="006A6DD8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competition</w:t>
            </w:r>
          </w:p>
        </w:tc>
      </w:tr>
      <w:tr w:rsidR="00EB149F" w:rsidRPr="00EB149F" w14:paraId="6B042952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6A1600C2" w14:textId="77777777" w:rsidR="00963C94" w:rsidRPr="00EB149F" w:rsidRDefault="00963C94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31DC49B3" w14:textId="77777777" w:rsidR="00963C94" w:rsidRPr="00EB149F" w:rsidRDefault="00963C94" w:rsidP="006A6DD8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35F16EE0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19B23211" w14:textId="77777777" w:rsidR="00963C94" w:rsidRPr="00EB149F" w:rsidRDefault="00963C94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643772A4" w14:textId="77777777" w:rsidR="00963C94" w:rsidRPr="00EB149F" w:rsidRDefault="00963C94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3E35EDD2" w14:textId="77777777" w:rsidR="00963C94" w:rsidRPr="00EB149F" w:rsidRDefault="00963C94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7CB0C561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0A375C33" w14:textId="77777777" w:rsidR="00963C94" w:rsidRPr="00EB149F" w:rsidRDefault="00963C94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08D8B552" w14:textId="77777777" w:rsidR="00963C94" w:rsidRPr="00EB149F" w:rsidRDefault="00963C94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71EF8B29" w14:textId="102D2E47" w:rsidR="00963C94" w:rsidRPr="00EB149F" w:rsidRDefault="00963C94"/>
    <w:p w14:paraId="729C353F" w14:textId="6EBF662A" w:rsidR="006A6DD8" w:rsidRPr="00EB149F" w:rsidRDefault="006A6DD8"/>
    <w:p w14:paraId="3FBF4AC6" w14:textId="77777777" w:rsidR="006A6DD8" w:rsidRPr="00EB149F" w:rsidRDefault="006A6DD8">
      <w:pPr>
        <w:spacing w:after="160" w:line="259" w:lineRule="auto"/>
      </w:pPr>
      <w:r w:rsidRPr="00EB149F">
        <w:br w:type="page"/>
      </w:r>
    </w:p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EB149F" w:rsidRPr="00EB149F" w14:paraId="3EE92D0E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28A46EF7" w14:textId="77777777" w:rsidR="006A6DD8" w:rsidRPr="00EB149F" w:rsidRDefault="006A6DD8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lastRenderedPageBreak/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4741B5D3" w14:textId="7F9F566A" w:rsidR="006A6DD8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03.1</w:t>
            </w:r>
          </w:p>
        </w:tc>
      </w:tr>
      <w:tr w:rsidR="00EB149F" w:rsidRPr="00EB149F" w14:paraId="6D03C966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12723DEB" w14:textId="77777777" w:rsidR="006A6DD8" w:rsidRPr="00EB149F" w:rsidRDefault="006A6DD8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43BE0CF4" w14:textId="717AB35E" w:rsidR="006A6DD8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Add a competition</w:t>
            </w:r>
          </w:p>
        </w:tc>
      </w:tr>
      <w:tr w:rsidR="00EB149F" w:rsidRPr="00EB149F" w14:paraId="3D1795E5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45524950" w14:textId="77777777" w:rsidR="006A6DD8" w:rsidRPr="00EB149F" w:rsidRDefault="006A6DD8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00D35443" w14:textId="77777777" w:rsidR="006A6DD8" w:rsidRPr="00EB149F" w:rsidRDefault="006A6DD8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46544BC8" w14:textId="77777777" w:rsidR="006A6DD8" w:rsidRPr="00EB149F" w:rsidRDefault="006A6DD8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2AEC0F66" w14:textId="77777777" w:rsidR="006A6DD8" w:rsidRPr="00EB149F" w:rsidRDefault="006A6DD8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44EBE602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4CDE43DD" w14:textId="77777777" w:rsidR="006A6DD8" w:rsidRPr="00EB149F" w:rsidRDefault="006A6DD8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05DE4EAE" w14:textId="77777777" w:rsidR="006A6DD8" w:rsidRPr="00EB149F" w:rsidRDefault="006A6DD8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3C7D1113" w14:textId="77777777" w:rsidR="006A6DD8" w:rsidRPr="00EB149F" w:rsidRDefault="006A6DD8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2504D1A8" w14:textId="77777777" w:rsidR="006A6DD8" w:rsidRPr="00EB149F" w:rsidRDefault="006A6DD8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5D397D7E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28E3BB9C" w14:textId="77777777" w:rsidR="006A6DD8" w:rsidRPr="00EB149F" w:rsidRDefault="006A6DD8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43A12431" w14:textId="77777777" w:rsidR="006A6DD8" w:rsidRPr="00EB149F" w:rsidRDefault="006A6DD8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proofErr w:type="spellStart"/>
            <w:r w:rsidRPr="00EB149F">
              <w:rPr>
                <w:rFonts w:ascii="Arial" w:eastAsia="Arial" w:hAnsi="Arial"/>
                <w:sz w:val="21"/>
              </w:rPr>
              <w:t>New’s</w:t>
            </w:r>
            <w:proofErr w:type="spellEnd"/>
            <w:r w:rsidRPr="00EB149F">
              <w:rPr>
                <w:rFonts w:ascii="Arial" w:eastAsia="Arial" w:hAnsi="Arial"/>
                <w:sz w:val="21"/>
              </w:rPr>
              <w:t xml:space="preserve"> Team (primary) </w:t>
            </w:r>
          </w:p>
          <w:p w14:paraId="17F64172" w14:textId="77777777" w:rsidR="006A6DD8" w:rsidRPr="00EB149F" w:rsidRDefault="006A6DD8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EB149F" w:rsidRPr="00EB149F" w14:paraId="39B908ED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019024C4" w14:textId="77777777" w:rsidR="006A6DD8" w:rsidRPr="00EB149F" w:rsidRDefault="006A6DD8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11DF2C74" w14:textId="77777777" w:rsidR="006A6DD8" w:rsidRPr="00EB149F" w:rsidRDefault="006A6DD8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1A6ABA73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0A984694" w14:textId="77777777" w:rsidR="006A6DD8" w:rsidRPr="00EB149F" w:rsidRDefault="006A6DD8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0ED848BA" w14:textId="03A5263B" w:rsidR="006A6DD8" w:rsidRPr="00EB149F" w:rsidRDefault="006F280C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EB149F" w:rsidRPr="00EB149F" w14:paraId="75321C8A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0B7F8E12" w14:textId="77777777" w:rsidR="006A6DD8" w:rsidRPr="00EB149F" w:rsidRDefault="006A6DD8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3779F62C" w14:textId="77777777" w:rsidR="006A6DD8" w:rsidRPr="00EB149F" w:rsidRDefault="006A6DD8" w:rsidP="00277A39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5CE5C136" w14:textId="77777777" w:rsidR="006A6DD8" w:rsidRPr="00EB149F" w:rsidRDefault="006A6DD8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0DF291C0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1E7DD7DD" w14:textId="77777777" w:rsidR="006A6DD8" w:rsidRPr="00EB149F" w:rsidRDefault="006A6DD8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5CCF0B55" w14:textId="77777777" w:rsidR="006A6DD8" w:rsidRPr="00EB149F" w:rsidRDefault="006A6DD8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78BD4D72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2DCE2C5F" w14:textId="77777777" w:rsidR="006A6DD8" w:rsidRPr="00EB149F" w:rsidRDefault="006A6DD8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282497D5" w14:textId="77777777" w:rsidR="00EB149F" w:rsidRPr="00EB149F" w:rsidRDefault="00EB149F" w:rsidP="00EB149F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1. The user clicks on the add competition button</w:t>
            </w:r>
          </w:p>
          <w:p w14:paraId="1EE182EC" w14:textId="77777777" w:rsidR="00EB149F" w:rsidRPr="00EB149F" w:rsidRDefault="00EB149F" w:rsidP="00EB149F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2. The user is prompted to enter the name, date, and the information of the</w:t>
            </w:r>
          </w:p>
          <w:p w14:paraId="4C686895" w14:textId="77777777" w:rsidR="00EB149F" w:rsidRPr="00EB149F" w:rsidRDefault="00EB149F" w:rsidP="00EB149F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students participating in the competition</w:t>
            </w:r>
          </w:p>
          <w:p w14:paraId="5C80F598" w14:textId="77777777" w:rsidR="00EB149F" w:rsidRPr="00EB149F" w:rsidRDefault="00EB149F" w:rsidP="00EB149F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3. The user clicks OK</w:t>
            </w:r>
          </w:p>
          <w:p w14:paraId="5A5A9D69" w14:textId="77777777" w:rsidR="00EB149F" w:rsidRPr="00EB149F" w:rsidRDefault="00EB149F" w:rsidP="00EB149F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4. The system adds the competition and </w:t>
            </w:r>
            <w:proofErr w:type="gramStart"/>
            <w:r w:rsidRPr="00EB149F">
              <w:rPr>
                <w:rFonts w:ascii="Arial" w:eastAsia="Arial" w:hAnsi="Arial"/>
                <w:sz w:val="21"/>
              </w:rPr>
              <w:t>all of</w:t>
            </w:r>
            <w:proofErr w:type="gramEnd"/>
            <w:r w:rsidRPr="00EB149F">
              <w:rPr>
                <w:rFonts w:ascii="Arial" w:eastAsia="Arial" w:hAnsi="Arial"/>
                <w:sz w:val="21"/>
              </w:rPr>
              <w:t xml:space="preserve"> its related information</w:t>
            </w:r>
          </w:p>
          <w:p w14:paraId="6155B323" w14:textId="77777777" w:rsidR="00EB149F" w:rsidRPr="00EB149F" w:rsidRDefault="00EB149F" w:rsidP="00EB149F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5. The user clicks save</w:t>
            </w:r>
          </w:p>
          <w:p w14:paraId="59890623" w14:textId="2FC6386E" w:rsidR="006A6DD8" w:rsidRPr="00EB149F" w:rsidRDefault="00EB149F" w:rsidP="00EB149F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6. The entered data is stored in the data file.</w:t>
            </w:r>
          </w:p>
        </w:tc>
      </w:tr>
      <w:tr w:rsidR="00E87F53" w:rsidRPr="00EB149F" w14:paraId="0F7B1EC6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1150FB5D" w14:textId="77777777" w:rsidR="00E87F53" w:rsidRPr="00EB149F" w:rsidRDefault="00E87F53" w:rsidP="00E87F53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61A16A04" w14:textId="066EB7AC" w:rsidR="00232F2A" w:rsidRPr="00232F2A" w:rsidRDefault="00232F2A" w:rsidP="00232F2A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>
              <w:rPr>
                <w:rFonts w:ascii="Arial" w:eastAsia="Arial" w:hAnsi="Arial"/>
                <w:sz w:val="21"/>
              </w:rPr>
              <w:t>1</w:t>
            </w:r>
            <w:r w:rsidRPr="00232F2A">
              <w:rPr>
                <w:rFonts w:ascii="Arial" w:eastAsia="Arial" w:hAnsi="Arial"/>
                <w:sz w:val="21"/>
              </w:rPr>
              <w:t>. The user enters invalid or missing information.</w:t>
            </w:r>
          </w:p>
          <w:p w14:paraId="13E90B9F" w14:textId="1C46C287" w:rsidR="00E87F53" w:rsidRPr="00E87F53" w:rsidRDefault="00232F2A" w:rsidP="00E87F53">
            <w:pPr>
              <w:pStyle w:val="ListParagraph"/>
              <w:numPr>
                <w:ilvl w:val="0"/>
                <w:numId w:val="1"/>
              </w:num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232F2A">
              <w:rPr>
                <w:rFonts w:ascii="Arial" w:eastAsia="Arial" w:hAnsi="Arial"/>
                <w:sz w:val="21"/>
              </w:rPr>
              <w:t xml:space="preserve"> </w:t>
            </w:r>
            <w:r w:rsidR="00E87F53" w:rsidRPr="00EB149F">
              <w:rPr>
                <w:rFonts w:ascii="Arial" w:eastAsia="Arial" w:hAnsi="Arial"/>
                <w:sz w:val="21"/>
              </w:rPr>
              <w:t xml:space="preserve">The system informs the user about the missing information, and asks </w:t>
            </w:r>
            <w:r w:rsidR="00E87F53" w:rsidRPr="00E87F53">
              <w:rPr>
                <w:rFonts w:ascii="Arial" w:eastAsia="Arial" w:hAnsi="Arial"/>
                <w:sz w:val="21"/>
              </w:rPr>
              <w:t xml:space="preserve">   </w:t>
            </w:r>
          </w:p>
          <w:p w14:paraId="6AC7D674" w14:textId="282DFBF2" w:rsidR="00E87F53" w:rsidRPr="00EB149F" w:rsidRDefault="00E87F53" w:rsidP="00E87F53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>
              <w:rPr>
                <w:rFonts w:ascii="Arial" w:eastAsia="Arial" w:hAnsi="Arial"/>
                <w:sz w:val="21"/>
              </w:rPr>
              <w:t xml:space="preserve">          </w:t>
            </w:r>
            <w:r w:rsidRPr="00EB149F">
              <w:rPr>
                <w:rFonts w:ascii="Arial" w:eastAsia="Arial" w:hAnsi="Arial"/>
                <w:sz w:val="21"/>
              </w:rPr>
              <w:t>him or her to try again.</w:t>
            </w:r>
          </w:p>
        </w:tc>
      </w:tr>
      <w:tr w:rsidR="00E87F53" w:rsidRPr="00EB149F" w14:paraId="3E29F1AA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01584483" w14:textId="77777777" w:rsidR="00E87F53" w:rsidRPr="00EB149F" w:rsidRDefault="00E87F53" w:rsidP="00E87F53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1080F454" w14:textId="1655FD3F" w:rsidR="00E87F53" w:rsidRPr="00E87F53" w:rsidRDefault="00E87F53" w:rsidP="00E87F53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E87F53" w:rsidRPr="00EB149F" w14:paraId="12DA0626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6A28D49B" w14:textId="77777777" w:rsidR="00E87F53" w:rsidRPr="00EB149F" w:rsidRDefault="00E87F53" w:rsidP="00E87F53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3B7133F2" w14:textId="77777777" w:rsidR="00E87F53" w:rsidRPr="00EB149F" w:rsidRDefault="00E87F53" w:rsidP="00E87F53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00E2AB80" w14:textId="77777777" w:rsidR="00E87F53" w:rsidRPr="00EB149F" w:rsidRDefault="00E87F53" w:rsidP="00E87F53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87F53" w:rsidRPr="00EB149F" w14:paraId="708B6A95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512A9F92" w14:textId="77777777" w:rsidR="00E87F53" w:rsidRPr="00EB149F" w:rsidRDefault="00E87F53" w:rsidP="00E87F53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6B38791E" w14:textId="77777777" w:rsidR="00E87F53" w:rsidRPr="00EB149F" w:rsidRDefault="00E87F53" w:rsidP="00E87F53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5B97EF2D" w14:textId="422FE63A" w:rsidR="006A6DD8" w:rsidRPr="00EB149F" w:rsidRDefault="006A6DD8"/>
    <w:p w14:paraId="42A01FF4" w14:textId="77777777" w:rsidR="006A6DD8" w:rsidRPr="00EB149F" w:rsidRDefault="006A6DD8">
      <w:pPr>
        <w:spacing w:after="160" w:line="259" w:lineRule="auto"/>
      </w:pPr>
      <w:r w:rsidRPr="00EB149F">
        <w:br w:type="page"/>
      </w:r>
    </w:p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EB149F" w:rsidRPr="00EB149F" w14:paraId="60D43336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13F6A82A" w14:textId="77777777" w:rsidR="006A6DD8" w:rsidRPr="00EB149F" w:rsidRDefault="006A6DD8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lastRenderedPageBreak/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789E0289" w14:textId="0D24105A" w:rsidR="006A6DD8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04.1</w:t>
            </w:r>
          </w:p>
        </w:tc>
      </w:tr>
      <w:tr w:rsidR="00EB149F" w:rsidRPr="00EB149F" w14:paraId="6CEB294C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47BD78C1" w14:textId="77777777" w:rsidR="006A6DD8" w:rsidRPr="00EB149F" w:rsidRDefault="006A6DD8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4ACE71A8" w14:textId="7D4BCEB4" w:rsidR="006A6DD8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Edit competition information</w:t>
            </w:r>
          </w:p>
        </w:tc>
      </w:tr>
      <w:tr w:rsidR="00EB149F" w:rsidRPr="00EB149F" w14:paraId="5865DDB2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149C3EB3" w14:textId="77777777" w:rsidR="006A6DD8" w:rsidRPr="00EB149F" w:rsidRDefault="006A6DD8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491E16B1" w14:textId="77777777" w:rsidR="006A6DD8" w:rsidRPr="00EB149F" w:rsidRDefault="006A6DD8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225970F3" w14:textId="77777777" w:rsidR="006A6DD8" w:rsidRPr="00EB149F" w:rsidRDefault="006A6DD8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5C4EDC4A" w14:textId="77777777" w:rsidR="006A6DD8" w:rsidRPr="00EB149F" w:rsidRDefault="006A6DD8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2DB08E0F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56F6D532" w14:textId="77777777" w:rsidR="006A6DD8" w:rsidRPr="00EB149F" w:rsidRDefault="006A6DD8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565DCFB5" w14:textId="77777777" w:rsidR="006A6DD8" w:rsidRPr="00EB149F" w:rsidRDefault="006A6DD8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67F625D9" w14:textId="77777777" w:rsidR="006A6DD8" w:rsidRPr="00EB149F" w:rsidRDefault="006A6DD8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6916E087" w14:textId="77777777" w:rsidR="006A6DD8" w:rsidRPr="00EB149F" w:rsidRDefault="006A6DD8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5CC55530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6946A851" w14:textId="77777777" w:rsidR="006A6DD8" w:rsidRPr="00EB149F" w:rsidRDefault="006A6DD8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56B42795" w14:textId="77777777" w:rsidR="006A6DD8" w:rsidRPr="00EB149F" w:rsidRDefault="006A6DD8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proofErr w:type="spellStart"/>
            <w:r w:rsidRPr="00EB149F">
              <w:rPr>
                <w:rFonts w:ascii="Arial" w:eastAsia="Arial" w:hAnsi="Arial"/>
                <w:sz w:val="21"/>
              </w:rPr>
              <w:t>New’s</w:t>
            </w:r>
            <w:proofErr w:type="spellEnd"/>
            <w:r w:rsidRPr="00EB149F">
              <w:rPr>
                <w:rFonts w:ascii="Arial" w:eastAsia="Arial" w:hAnsi="Arial"/>
                <w:sz w:val="21"/>
              </w:rPr>
              <w:t xml:space="preserve"> Team (primary) </w:t>
            </w:r>
          </w:p>
          <w:p w14:paraId="585F5824" w14:textId="77777777" w:rsidR="006A6DD8" w:rsidRPr="00EB149F" w:rsidRDefault="006A6DD8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EB149F" w:rsidRPr="00EB149F" w14:paraId="350E781C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1961F2CC" w14:textId="77777777" w:rsidR="006A6DD8" w:rsidRPr="00EB149F" w:rsidRDefault="006A6DD8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5DAC4636" w14:textId="77777777" w:rsidR="006A6DD8" w:rsidRPr="00EB149F" w:rsidRDefault="006A6DD8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008A939A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072292A2" w14:textId="77777777" w:rsidR="006A6DD8" w:rsidRPr="00EB149F" w:rsidRDefault="006A6DD8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545FF6C4" w14:textId="71B849D9" w:rsidR="006A6DD8" w:rsidRPr="00EB149F" w:rsidRDefault="006F280C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EB149F" w:rsidRPr="00EB149F" w14:paraId="13F024EC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5F4D189E" w14:textId="77777777" w:rsidR="006A6DD8" w:rsidRPr="00EB149F" w:rsidRDefault="006A6DD8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2BB63C8B" w14:textId="77777777" w:rsidR="006A6DD8" w:rsidRPr="00EB149F" w:rsidRDefault="006A6DD8" w:rsidP="00277A39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093D68F5" w14:textId="77777777" w:rsidR="006A6DD8" w:rsidRPr="00EB149F" w:rsidRDefault="006A6DD8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6BBA9B4D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7EC521C3" w14:textId="77777777" w:rsidR="006A6DD8" w:rsidRPr="00EB149F" w:rsidRDefault="006A6DD8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6BAD203C" w14:textId="77777777" w:rsidR="006A6DD8" w:rsidRPr="00EB149F" w:rsidRDefault="006A6DD8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6DD05422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70E4BC66" w14:textId="77777777" w:rsidR="006A6DD8" w:rsidRPr="00EB149F" w:rsidRDefault="006A6DD8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2EBFCC53" w14:textId="59088592" w:rsidR="00232F2A" w:rsidRPr="00232F2A" w:rsidRDefault="00232F2A" w:rsidP="00232F2A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232F2A">
              <w:rPr>
                <w:rFonts w:ascii="Arial" w:eastAsia="Arial" w:hAnsi="Arial"/>
                <w:sz w:val="21"/>
              </w:rPr>
              <w:t>1. The u</w:t>
            </w:r>
            <w:r>
              <w:rPr>
                <w:rFonts w:ascii="Arial" w:eastAsia="Arial" w:hAnsi="Arial"/>
                <w:sz w:val="21"/>
              </w:rPr>
              <w:t>se</w:t>
            </w:r>
            <w:r w:rsidRPr="00232F2A">
              <w:rPr>
                <w:rFonts w:ascii="Arial" w:eastAsia="Arial" w:hAnsi="Arial"/>
                <w:sz w:val="21"/>
              </w:rPr>
              <w:t>r chooses competition from the competitions list.</w:t>
            </w:r>
          </w:p>
          <w:p w14:paraId="121C96C2" w14:textId="1D4DF300" w:rsidR="006A6DD8" w:rsidRPr="00EB149F" w:rsidRDefault="00232F2A" w:rsidP="00232F2A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232F2A">
              <w:rPr>
                <w:rFonts w:ascii="Arial" w:eastAsia="Arial" w:hAnsi="Arial"/>
                <w:sz w:val="21"/>
              </w:rPr>
              <w:t>2. The user clicks on the edit button</w:t>
            </w:r>
          </w:p>
        </w:tc>
      </w:tr>
      <w:tr w:rsidR="00EB149F" w:rsidRPr="00EB149F" w14:paraId="6ADA9AFA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6C389D60" w14:textId="77777777" w:rsidR="006A6DD8" w:rsidRPr="00EB149F" w:rsidRDefault="006A6DD8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2BF0FC7D" w14:textId="77777777" w:rsidR="00EB149F" w:rsidRPr="00EB149F" w:rsidRDefault="00EB149F" w:rsidP="00EB149F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The user removes required information</w:t>
            </w:r>
          </w:p>
          <w:p w14:paraId="57131ACE" w14:textId="77777777" w:rsidR="00EB149F" w:rsidRPr="00EB149F" w:rsidRDefault="00EB149F" w:rsidP="00EB149F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A) The system refuses to save the changes, unless the user enters valid</w:t>
            </w:r>
          </w:p>
          <w:p w14:paraId="52FA63FC" w14:textId="47A3F069" w:rsidR="006A6DD8" w:rsidRPr="00EB149F" w:rsidRDefault="00EB149F" w:rsidP="00EB149F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information</w:t>
            </w:r>
          </w:p>
        </w:tc>
      </w:tr>
      <w:tr w:rsidR="00EB149F" w:rsidRPr="00EB149F" w14:paraId="0B8EB23F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5F786041" w14:textId="77777777" w:rsidR="006A6DD8" w:rsidRPr="00EB149F" w:rsidRDefault="006A6DD8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36B9A8D5" w14:textId="77777777" w:rsidR="006A6DD8" w:rsidRPr="00EB149F" w:rsidRDefault="006A6DD8" w:rsidP="00EB149F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354F6486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7C58DD92" w14:textId="77777777" w:rsidR="006A6DD8" w:rsidRPr="00EB149F" w:rsidRDefault="006A6DD8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78391D33" w14:textId="77777777" w:rsidR="006A6DD8" w:rsidRPr="00EB149F" w:rsidRDefault="006A6DD8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422234C6" w14:textId="77777777" w:rsidR="006A6DD8" w:rsidRPr="00EB149F" w:rsidRDefault="006A6DD8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6DDD4640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41D0454B" w14:textId="77777777" w:rsidR="006A6DD8" w:rsidRPr="00EB149F" w:rsidRDefault="006A6DD8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6DFF1533" w14:textId="77777777" w:rsidR="006A6DD8" w:rsidRPr="00EB149F" w:rsidRDefault="006A6DD8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14815F40" w14:textId="54AC5580" w:rsidR="00EB149F" w:rsidRDefault="00EB149F"/>
    <w:p w14:paraId="7258FCD1" w14:textId="77777777" w:rsidR="00EB149F" w:rsidRDefault="00EB149F">
      <w:pPr>
        <w:spacing w:after="160" w:line="259" w:lineRule="auto"/>
      </w:pPr>
      <w:r>
        <w:br w:type="page"/>
      </w:r>
    </w:p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EB149F" w:rsidRPr="00EB149F" w14:paraId="1275505E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439E72A1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lastRenderedPageBreak/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30A058A4" w14:textId="68258500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0</w:t>
            </w:r>
            <w:r>
              <w:rPr>
                <w:rFonts w:ascii="Arial" w:eastAsia="Arial" w:hAnsi="Arial"/>
                <w:sz w:val="21"/>
              </w:rPr>
              <w:t>5</w:t>
            </w:r>
            <w:r w:rsidRPr="00EB149F">
              <w:rPr>
                <w:rFonts w:ascii="Arial" w:eastAsia="Arial" w:hAnsi="Arial"/>
                <w:sz w:val="21"/>
              </w:rPr>
              <w:t>.1</w:t>
            </w:r>
          </w:p>
        </w:tc>
      </w:tr>
      <w:tr w:rsidR="00EB149F" w:rsidRPr="00EB149F" w14:paraId="6620C5B6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3998CFE2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366BF19C" w14:textId="0BC55C9D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Remove a competition</w:t>
            </w:r>
          </w:p>
        </w:tc>
      </w:tr>
      <w:tr w:rsidR="00EB149F" w:rsidRPr="00EB149F" w14:paraId="10AC9788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124DC15E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4BFFFC5A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3680F44B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0C28B4CB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4B6E206B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483DF055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0B39C200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41D43AAA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05DB5C3C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7524B457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5ADE92AB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27AD963F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proofErr w:type="spellStart"/>
            <w:r w:rsidRPr="00EB149F">
              <w:rPr>
                <w:rFonts w:ascii="Arial" w:eastAsia="Arial" w:hAnsi="Arial"/>
                <w:sz w:val="21"/>
              </w:rPr>
              <w:t>New’s</w:t>
            </w:r>
            <w:proofErr w:type="spellEnd"/>
            <w:r w:rsidRPr="00EB149F">
              <w:rPr>
                <w:rFonts w:ascii="Arial" w:eastAsia="Arial" w:hAnsi="Arial"/>
                <w:sz w:val="21"/>
              </w:rPr>
              <w:t xml:space="preserve"> Team (primary) </w:t>
            </w:r>
          </w:p>
          <w:p w14:paraId="4969A67C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EB149F" w:rsidRPr="00EB149F" w14:paraId="2E938CEB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1C2770E2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30224A92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2C9358CF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6D91F0F4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12D5BBD3" w14:textId="45F5EE50" w:rsidR="00EB149F" w:rsidRPr="00EB149F" w:rsidRDefault="006F280C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EB149F" w:rsidRPr="00EB149F" w14:paraId="3EEA9A3E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2BC2B7CB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6811C23B" w14:textId="77777777" w:rsidR="00EB149F" w:rsidRPr="00EB149F" w:rsidRDefault="00EB149F" w:rsidP="00277A39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0C554953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73F727D0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492C12FE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3AE16547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080FA0F9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6BBF3A4A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7D11E336" w14:textId="77777777" w:rsidR="00EB149F" w:rsidRPr="00EB149F" w:rsidRDefault="00EB149F" w:rsidP="00EB149F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1. The user clicks on the delete button</w:t>
            </w:r>
          </w:p>
          <w:p w14:paraId="5AD2D3B7" w14:textId="77777777" w:rsidR="00EB149F" w:rsidRDefault="00EB149F" w:rsidP="00EB149F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2. The competition is removed from the system, and will no longer be stored </w:t>
            </w:r>
            <w:r>
              <w:rPr>
                <w:rFonts w:ascii="Arial" w:eastAsia="Arial" w:hAnsi="Arial"/>
                <w:sz w:val="21"/>
              </w:rPr>
              <w:t xml:space="preserve">  </w:t>
            </w:r>
          </w:p>
          <w:p w14:paraId="70910F94" w14:textId="300C16C8" w:rsidR="00EB149F" w:rsidRPr="00EB149F" w:rsidRDefault="00EB149F" w:rsidP="00EB149F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>
              <w:rPr>
                <w:rFonts w:ascii="Arial" w:eastAsia="Arial" w:hAnsi="Arial"/>
                <w:sz w:val="21"/>
              </w:rPr>
              <w:t xml:space="preserve">    </w:t>
            </w:r>
            <w:r w:rsidRPr="00EB149F">
              <w:rPr>
                <w:rFonts w:ascii="Arial" w:eastAsia="Arial" w:hAnsi="Arial"/>
                <w:sz w:val="21"/>
              </w:rPr>
              <w:t>once</w:t>
            </w:r>
            <w:r>
              <w:rPr>
                <w:rFonts w:ascii="Arial" w:eastAsia="Arial" w:hAnsi="Arial"/>
                <w:sz w:val="21"/>
              </w:rPr>
              <w:t xml:space="preserve"> </w:t>
            </w:r>
            <w:r w:rsidRPr="00EB149F">
              <w:rPr>
                <w:rFonts w:ascii="Arial" w:eastAsia="Arial" w:hAnsi="Arial"/>
                <w:sz w:val="21"/>
              </w:rPr>
              <w:t>the user clicks on save.</w:t>
            </w:r>
          </w:p>
        </w:tc>
      </w:tr>
      <w:tr w:rsidR="00EB149F" w:rsidRPr="00EB149F" w14:paraId="353AF1F8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5A9F1BD7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5D26D15E" w14:textId="051DCED0" w:rsidR="00EB149F" w:rsidRPr="00EB149F" w:rsidRDefault="00EB149F" w:rsidP="00E87F53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78F7ED50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3161835F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04F9A9E8" w14:textId="77777777" w:rsidR="00EB149F" w:rsidRPr="00EB149F" w:rsidRDefault="00EB149F" w:rsidP="00277A39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6CE1EDAB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5A581391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7FF3851A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3C463812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51F21261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32679EE0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4C46C4A0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4EB7EE6D" w14:textId="77777777" w:rsidR="00EB149F" w:rsidRDefault="00EB149F" w:rsidP="00EB149F"/>
    <w:p w14:paraId="7D5F8633" w14:textId="23D620A5" w:rsidR="00EB149F" w:rsidRDefault="00EB149F"/>
    <w:p w14:paraId="68AF1834" w14:textId="77777777" w:rsidR="00EB149F" w:rsidRDefault="00EB149F">
      <w:pPr>
        <w:spacing w:after="160" w:line="259" w:lineRule="auto"/>
      </w:pPr>
      <w:r>
        <w:br w:type="page"/>
      </w:r>
    </w:p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EB149F" w:rsidRPr="00EB149F" w14:paraId="123233E4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204080EC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lastRenderedPageBreak/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659EA524" w14:textId="34C3103D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0</w:t>
            </w:r>
            <w:r w:rsidR="00E87F53">
              <w:rPr>
                <w:rFonts w:ascii="Arial" w:eastAsia="Arial" w:hAnsi="Arial"/>
                <w:sz w:val="21"/>
              </w:rPr>
              <w:t>6</w:t>
            </w:r>
            <w:r w:rsidRPr="00EB149F">
              <w:rPr>
                <w:rFonts w:ascii="Arial" w:eastAsia="Arial" w:hAnsi="Arial"/>
                <w:sz w:val="21"/>
              </w:rPr>
              <w:t>.1</w:t>
            </w:r>
          </w:p>
        </w:tc>
      </w:tr>
      <w:tr w:rsidR="00EB149F" w:rsidRPr="00EB149F" w14:paraId="18155DF0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2AFD7531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58859797" w14:textId="049CF596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Arial" w:eastAsia="Arial" w:hAnsi="Arial"/>
                <w:sz w:val="21"/>
              </w:rPr>
              <w:t>View</w:t>
            </w:r>
            <w:r w:rsidRPr="00EB149F">
              <w:rPr>
                <w:rFonts w:ascii="Arial" w:eastAsia="Arial" w:hAnsi="Arial"/>
                <w:sz w:val="21"/>
              </w:rPr>
              <w:t xml:space="preserve"> competition</w:t>
            </w:r>
          </w:p>
        </w:tc>
      </w:tr>
      <w:tr w:rsidR="00EB149F" w:rsidRPr="00EB149F" w14:paraId="60F7C280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06C1911D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4AE8BF9B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5E0B6E61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77966D9B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757BA584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1BED979F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04DE708D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64909721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1A02B8E3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213DE7A8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2389BCFB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76239EC1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proofErr w:type="spellStart"/>
            <w:r w:rsidRPr="00EB149F">
              <w:rPr>
                <w:rFonts w:ascii="Arial" w:eastAsia="Arial" w:hAnsi="Arial"/>
                <w:sz w:val="21"/>
              </w:rPr>
              <w:t>New’s</w:t>
            </w:r>
            <w:proofErr w:type="spellEnd"/>
            <w:r w:rsidRPr="00EB149F">
              <w:rPr>
                <w:rFonts w:ascii="Arial" w:eastAsia="Arial" w:hAnsi="Arial"/>
                <w:sz w:val="21"/>
              </w:rPr>
              <w:t xml:space="preserve"> Team (primary) </w:t>
            </w:r>
          </w:p>
          <w:p w14:paraId="4F8E4D72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EB149F" w:rsidRPr="00EB149F" w14:paraId="39060B40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5EECD851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3F3395C9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54B2855B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37EA57D0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34379DEE" w14:textId="06C43CDF" w:rsidR="00EB149F" w:rsidRPr="00EB149F" w:rsidRDefault="006F280C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EB149F" w:rsidRPr="00EB149F" w14:paraId="667A7898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5FB2E25A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6CA27EEB" w14:textId="77777777" w:rsidR="00EB149F" w:rsidRPr="00EB149F" w:rsidRDefault="00EB149F" w:rsidP="00277A39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30EBF09D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53CB8E47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03715CF4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2F07A82D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47BD0100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431E2205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7E7CE0B8" w14:textId="77777777" w:rsidR="00EB149F" w:rsidRPr="00EB149F" w:rsidRDefault="00EB149F" w:rsidP="00EB149F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1. The user clicks on a competition to view </w:t>
            </w:r>
            <w:proofErr w:type="gramStart"/>
            <w:r w:rsidRPr="00EB149F">
              <w:rPr>
                <w:rFonts w:ascii="Arial" w:eastAsia="Arial" w:hAnsi="Arial"/>
                <w:sz w:val="21"/>
              </w:rPr>
              <w:t>all of</w:t>
            </w:r>
            <w:proofErr w:type="gramEnd"/>
            <w:r w:rsidRPr="00EB149F">
              <w:rPr>
                <w:rFonts w:ascii="Arial" w:eastAsia="Arial" w:hAnsi="Arial"/>
                <w:sz w:val="21"/>
              </w:rPr>
              <w:t xml:space="preserve"> its associated information.</w:t>
            </w:r>
          </w:p>
          <w:p w14:paraId="17C5F705" w14:textId="77777777" w:rsidR="00EB149F" w:rsidRPr="00EB149F" w:rsidRDefault="00EB149F" w:rsidP="00EB149F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The information includes: The students / teams participating in the</w:t>
            </w:r>
          </w:p>
          <w:p w14:paraId="20A23E2E" w14:textId="77777777" w:rsidR="00EB149F" w:rsidRPr="00EB149F" w:rsidRDefault="00EB149F" w:rsidP="00EB149F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competition, the competition due date, and competition website, and the</w:t>
            </w:r>
          </w:p>
          <w:p w14:paraId="4BB3B1E8" w14:textId="0B382981" w:rsidR="00EB149F" w:rsidRPr="00EB149F" w:rsidRDefault="00EB149F" w:rsidP="00EB149F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competition description.</w:t>
            </w:r>
          </w:p>
        </w:tc>
      </w:tr>
      <w:tr w:rsidR="00EB149F" w:rsidRPr="00EB149F" w14:paraId="46A2B562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38DC302C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1EFF63C1" w14:textId="3A52B1FA" w:rsidR="00EB149F" w:rsidRPr="00EB149F" w:rsidRDefault="00EB149F" w:rsidP="00E87F53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3AF9E7E3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6B155B5F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2D5F457F" w14:textId="77777777" w:rsidR="00EB149F" w:rsidRPr="00EB149F" w:rsidRDefault="00EB149F" w:rsidP="00277A39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4E69C030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2041C5A2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1647AD59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56D1EC79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745C494B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49FED04C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4F89CBCD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1374A993" w14:textId="77777777" w:rsidR="00EB149F" w:rsidRDefault="00EB149F" w:rsidP="00EB149F"/>
    <w:p w14:paraId="7524E79B" w14:textId="3F764692" w:rsidR="00EB149F" w:rsidRDefault="00EB149F"/>
    <w:p w14:paraId="377E1506" w14:textId="77777777" w:rsidR="00EB149F" w:rsidRDefault="00EB149F">
      <w:pPr>
        <w:spacing w:after="160" w:line="259" w:lineRule="auto"/>
      </w:pPr>
      <w:r>
        <w:br w:type="page"/>
      </w:r>
    </w:p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EB149F" w:rsidRPr="00EB149F" w14:paraId="4F07CA43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7AF953AE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lastRenderedPageBreak/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4A0C2582" w14:textId="5A0F97C4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0</w:t>
            </w:r>
            <w:r w:rsidR="00E87F53">
              <w:rPr>
                <w:rFonts w:ascii="Arial" w:eastAsia="Arial" w:hAnsi="Arial"/>
                <w:sz w:val="21"/>
              </w:rPr>
              <w:t>7</w:t>
            </w:r>
            <w:r w:rsidRPr="00EB149F">
              <w:rPr>
                <w:rFonts w:ascii="Arial" w:eastAsia="Arial" w:hAnsi="Arial"/>
                <w:sz w:val="21"/>
              </w:rPr>
              <w:t>.1</w:t>
            </w:r>
          </w:p>
        </w:tc>
      </w:tr>
      <w:tr w:rsidR="00EB149F" w:rsidRPr="00EB149F" w14:paraId="38C5ED5D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78E7449A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5B3FC719" w14:textId="5F6C9E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View a list of due competitions</w:t>
            </w:r>
          </w:p>
        </w:tc>
      </w:tr>
      <w:tr w:rsidR="00EB149F" w:rsidRPr="00EB149F" w14:paraId="38B3F471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1C2FD61D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7235DB64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172E88C3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6F415703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53F7C874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6AB571AF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4DD73039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5361D8E4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6BCA8907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2FCE6314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63D1EE2B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07AAD445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proofErr w:type="spellStart"/>
            <w:r w:rsidRPr="00EB149F">
              <w:rPr>
                <w:rFonts w:ascii="Arial" w:eastAsia="Arial" w:hAnsi="Arial"/>
                <w:sz w:val="21"/>
              </w:rPr>
              <w:t>New’s</w:t>
            </w:r>
            <w:proofErr w:type="spellEnd"/>
            <w:r w:rsidRPr="00EB149F">
              <w:rPr>
                <w:rFonts w:ascii="Arial" w:eastAsia="Arial" w:hAnsi="Arial"/>
                <w:sz w:val="21"/>
              </w:rPr>
              <w:t xml:space="preserve"> Team (primary) </w:t>
            </w:r>
          </w:p>
          <w:p w14:paraId="3F9E1D14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EB149F" w:rsidRPr="00EB149F" w14:paraId="4CFB50C3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1BBBD5CD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1005E3A8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42C54EE4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60563389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660401C8" w14:textId="315FE744" w:rsidR="00EB149F" w:rsidRPr="00EB149F" w:rsidRDefault="006F280C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EB149F" w:rsidRPr="00EB149F" w14:paraId="6A0CADFD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2670569F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3EB7EAC7" w14:textId="77777777" w:rsidR="00EB149F" w:rsidRPr="00EB149F" w:rsidRDefault="00EB149F" w:rsidP="00277A39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30B6A60A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1EED4A9B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037BB362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3B9D5C5E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20171614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1053E897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61F7DCB1" w14:textId="6F275F37" w:rsidR="00EB149F" w:rsidRPr="00EB149F" w:rsidRDefault="00EB149F" w:rsidP="00EB149F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>
              <w:rPr>
                <w:rFonts w:ascii="Arial" w:eastAsia="Arial" w:hAnsi="Arial"/>
                <w:sz w:val="21"/>
              </w:rPr>
              <w:t>1.</w:t>
            </w:r>
            <w:r w:rsidRPr="00EB149F">
              <w:rPr>
                <w:rFonts w:ascii="Arial" w:eastAsia="Arial" w:hAnsi="Arial"/>
                <w:sz w:val="21"/>
              </w:rPr>
              <w:t xml:space="preserve">The user clicks on "view due competitions" button to view a list of </w:t>
            </w:r>
          </w:p>
          <w:p w14:paraId="6761701E" w14:textId="10B4210B" w:rsidR="00EB149F" w:rsidRPr="00EB149F" w:rsidRDefault="00EB149F" w:rsidP="00EB149F">
            <w:pPr>
              <w:spacing w:line="303" w:lineRule="exact"/>
              <w:ind w:left="360" w:right="144"/>
              <w:rPr>
                <w:rFonts w:ascii="Arial" w:eastAsia="Arial" w:hAnsi="Arial"/>
                <w:sz w:val="21"/>
              </w:rPr>
            </w:pPr>
            <w:r>
              <w:rPr>
                <w:rFonts w:ascii="Arial" w:eastAsia="Arial" w:hAnsi="Arial"/>
                <w:sz w:val="21"/>
              </w:rPr>
              <w:t xml:space="preserve">       </w:t>
            </w:r>
            <w:r w:rsidRPr="00EB149F">
              <w:rPr>
                <w:rFonts w:ascii="Arial" w:eastAsia="Arial" w:hAnsi="Arial"/>
                <w:sz w:val="21"/>
              </w:rPr>
              <w:t>competition that are due.</w:t>
            </w:r>
          </w:p>
        </w:tc>
      </w:tr>
      <w:tr w:rsidR="00EB149F" w:rsidRPr="00EB149F" w14:paraId="41B01D11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30B6B550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6C5692CE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>The user removes required information</w:t>
            </w:r>
          </w:p>
          <w:p w14:paraId="504AD362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A) The system refuses to save the changes, unless the user enters valid</w:t>
            </w:r>
          </w:p>
          <w:p w14:paraId="619C3BD4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B149F">
              <w:rPr>
                <w:rFonts w:ascii="Arial" w:eastAsia="Arial" w:hAnsi="Arial"/>
                <w:sz w:val="21"/>
              </w:rPr>
              <w:t xml:space="preserve">    information</w:t>
            </w:r>
          </w:p>
        </w:tc>
      </w:tr>
      <w:tr w:rsidR="00EB149F" w:rsidRPr="00EB149F" w14:paraId="76753209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1C57E1FB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728514A0" w14:textId="77777777" w:rsidR="00EB149F" w:rsidRPr="00EB149F" w:rsidRDefault="00EB149F" w:rsidP="00277A39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0928BEDC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090D837A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66798AB4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5FCAFBBF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0B3A720C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7B2EA3AF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474A5F65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5C35ED5B" w14:textId="77777777" w:rsidR="00EB149F" w:rsidRDefault="00EB149F" w:rsidP="00EB149F"/>
    <w:p w14:paraId="1F8EAC57" w14:textId="204EB650" w:rsidR="00EB149F" w:rsidRDefault="00EB149F"/>
    <w:p w14:paraId="06B4DAD5" w14:textId="77777777" w:rsidR="00EB149F" w:rsidRDefault="00EB149F">
      <w:pPr>
        <w:spacing w:after="160" w:line="259" w:lineRule="auto"/>
      </w:pPr>
      <w:r>
        <w:br w:type="page"/>
      </w:r>
    </w:p>
    <w:tbl>
      <w:tblPr>
        <w:tblStyle w:val="TableGrid"/>
        <w:tblW w:w="0" w:type="auto"/>
        <w:tblInd w:w="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ook w:val="04A0" w:firstRow="1" w:lastRow="0" w:firstColumn="1" w:lastColumn="0" w:noHBand="0" w:noVBand="1"/>
      </w:tblPr>
      <w:tblGrid>
        <w:gridCol w:w="1795"/>
        <w:gridCol w:w="3150"/>
        <w:gridCol w:w="1890"/>
        <w:gridCol w:w="2471"/>
      </w:tblGrid>
      <w:tr w:rsidR="00EB149F" w:rsidRPr="00EB149F" w14:paraId="09B2758E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633BC098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lastRenderedPageBreak/>
              <w:t>Use case ID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06586F4C" w14:textId="1FD5D8B2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0</w:t>
            </w:r>
            <w:r w:rsidR="00E87F53">
              <w:rPr>
                <w:rFonts w:ascii="Arial" w:eastAsia="Arial" w:hAnsi="Arial"/>
                <w:sz w:val="21"/>
              </w:rPr>
              <w:t>8</w:t>
            </w:r>
            <w:r w:rsidRPr="00EB149F">
              <w:rPr>
                <w:rFonts w:ascii="Arial" w:eastAsia="Arial" w:hAnsi="Arial"/>
                <w:sz w:val="21"/>
              </w:rPr>
              <w:t>.1</w:t>
            </w:r>
          </w:p>
        </w:tc>
      </w:tr>
      <w:tr w:rsidR="00EB149F" w:rsidRPr="00EB149F" w14:paraId="5A486D0D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1E546BE1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Use Case Name:</w:t>
            </w:r>
          </w:p>
        </w:tc>
        <w:tc>
          <w:tcPr>
            <w:tcW w:w="7511" w:type="dxa"/>
            <w:gridSpan w:val="3"/>
            <w:shd w:val="clear" w:color="auto" w:fill="F2F2F2" w:themeFill="background1" w:themeFillShade="F2"/>
            <w:vAlign w:val="bottom"/>
          </w:tcPr>
          <w:p w14:paraId="27BB5F6C" w14:textId="686B06D1" w:rsidR="00EB149F" w:rsidRPr="00EB149F" w:rsidRDefault="00E87F53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87F53">
              <w:rPr>
                <w:rFonts w:ascii="Arial" w:eastAsia="Arial" w:hAnsi="Arial"/>
                <w:sz w:val="21"/>
              </w:rPr>
              <w:t>Mark a competition as complete</w:t>
            </w:r>
          </w:p>
        </w:tc>
      </w:tr>
      <w:tr w:rsidR="00EB149F" w:rsidRPr="00EB149F" w14:paraId="2BED6354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278C7C1E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Created by:</w:t>
            </w:r>
          </w:p>
        </w:tc>
        <w:tc>
          <w:tcPr>
            <w:tcW w:w="3150" w:type="dxa"/>
            <w:shd w:val="clear" w:color="auto" w:fill="F2F2F2" w:themeFill="background1" w:themeFillShade="F2"/>
            <w:vAlign w:val="bottom"/>
          </w:tcPr>
          <w:p w14:paraId="5382500E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49461C07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Updated by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21AE0473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1C98D717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4D086628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ate Created:</w:t>
            </w:r>
          </w:p>
        </w:tc>
        <w:tc>
          <w:tcPr>
            <w:tcW w:w="3150" w:type="dxa"/>
            <w:shd w:val="clear" w:color="auto" w:fill="F2F2F2" w:themeFill="background1" w:themeFillShade="F2"/>
          </w:tcPr>
          <w:p w14:paraId="5643E1CC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  <w:tc>
          <w:tcPr>
            <w:tcW w:w="1890" w:type="dxa"/>
            <w:shd w:val="clear" w:color="auto" w:fill="F2F2F2" w:themeFill="background1" w:themeFillShade="F2"/>
          </w:tcPr>
          <w:p w14:paraId="053A4414" w14:textId="77777777" w:rsidR="00EB149F" w:rsidRPr="00EB149F" w:rsidRDefault="00EB149F" w:rsidP="00277A39">
            <w:pPr>
              <w:spacing w:line="0" w:lineRule="atLeas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Last Revision Date:</w:t>
            </w:r>
          </w:p>
        </w:tc>
        <w:tc>
          <w:tcPr>
            <w:tcW w:w="2471" w:type="dxa"/>
            <w:shd w:val="clear" w:color="auto" w:fill="F2F2F2" w:themeFill="background1" w:themeFillShade="F2"/>
          </w:tcPr>
          <w:p w14:paraId="27525523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655D2FE3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2E8049C0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ctors:</w:t>
            </w:r>
          </w:p>
        </w:tc>
        <w:tc>
          <w:tcPr>
            <w:tcW w:w="7511" w:type="dxa"/>
            <w:gridSpan w:val="3"/>
          </w:tcPr>
          <w:p w14:paraId="0A9A0DAA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proofErr w:type="spellStart"/>
            <w:r w:rsidRPr="00EB149F">
              <w:rPr>
                <w:rFonts w:ascii="Arial" w:eastAsia="Arial" w:hAnsi="Arial"/>
                <w:sz w:val="21"/>
              </w:rPr>
              <w:t>New’s</w:t>
            </w:r>
            <w:proofErr w:type="spellEnd"/>
            <w:r w:rsidRPr="00EB149F">
              <w:rPr>
                <w:rFonts w:ascii="Arial" w:eastAsia="Arial" w:hAnsi="Arial"/>
                <w:sz w:val="21"/>
              </w:rPr>
              <w:t xml:space="preserve"> Team (primary) </w:t>
            </w:r>
          </w:p>
          <w:p w14:paraId="530AEE1A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Arial" w:eastAsia="Arial" w:hAnsi="Arial"/>
                <w:sz w:val="21"/>
              </w:rPr>
              <w:t>System (secondary)</w:t>
            </w:r>
          </w:p>
        </w:tc>
      </w:tr>
      <w:tr w:rsidR="00EB149F" w:rsidRPr="00EB149F" w14:paraId="0C54BF6E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43030C81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Description:</w:t>
            </w:r>
          </w:p>
        </w:tc>
        <w:tc>
          <w:tcPr>
            <w:tcW w:w="7511" w:type="dxa"/>
            <w:gridSpan w:val="3"/>
          </w:tcPr>
          <w:p w14:paraId="6703800F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</w:p>
        </w:tc>
      </w:tr>
      <w:tr w:rsidR="00EB149F" w:rsidRPr="00EB149F" w14:paraId="0A4F8142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2A409BBB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Trigger:</w:t>
            </w:r>
          </w:p>
        </w:tc>
        <w:tc>
          <w:tcPr>
            <w:tcW w:w="7511" w:type="dxa"/>
            <w:gridSpan w:val="3"/>
          </w:tcPr>
          <w:p w14:paraId="0BA31454" w14:textId="4737F4A5" w:rsidR="00EB149F" w:rsidRPr="00EB149F" w:rsidRDefault="006F280C" w:rsidP="00277A39">
            <w:pPr>
              <w:spacing w:line="303" w:lineRule="exact"/>
              <w:ind w:left="144" w:right="144"/>
              <w:rPr>
                <w:rFonts w:ascii="Times New Roman" w:eastAsia="Times New Roman" w:hAnsi="Times New Roman"/>
                <w:sz w:val="24"/>
              </w:rPr>
            </w:pPr>
            <w:r>
              <w:rPr>
                <w:rFonts w:ascii="Times New Roman" w:eastAsia="Times New Roman" w:hAnsi="Times New Roman"/>
                <w:sz w:val="24"/>
              </w:rPr>
              <w:t>User Click</w:t>
            </w:r>
          </w:p>
        </w:tc>
      </w:tr>
      <w:tr w:rsidR="00EB149F" w:rsidRPr="00EB149F" w14:paraId="35596856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271E70EF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sz w:val="24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reconditions:</w:t>
            </w:r>
          </w:p>
        </w:tc>
        <w:tc>
          <w:tcPr>
            <w:tcW w:w="7511" w:type="dxa"/>
            <w:gridSpan w:val="3"/>
          </w:tcPr>
          <w:p w14:paraId="55DF3DE4" w14:textId="77777777" w:rsidR="00EB149F" w:rsidRPr="00EB149F" w:rsidRDefault="00EB149F" w:rsidP="00277A39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  <w:p w14:paraId="70562F17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0225CA35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42048322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Postconditions:</w:t>
            </w:r>
          </w:p>
        </w:tc>
        <w:tc>
          <w:tcPr>
            <w:tcW w:w="7511" w:type="dxa"/>
            <w:gridSpan w:val="3"/>
          </w:tcPr>
          <w:p w14:paraId="42278BAA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1C8E49DA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7ECB17BC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rmal Flow:</w:t>
            </w:r>
          </w:p>
        </w:tc>
        <w:tc>
          <w:tcPr>
            <w:tcW w:w="7511" w:type="dxa"/>
            <w:gridSpan w:val="3"/>
          </w:tcPr>
          <w:p w14:paraId="683A6563" w14:textId="77777777" w:rsidR="00E87F53" w:rsidRPr="00E87F53" w:rsidRDefault="00E87F53" w:rsidP="00E87F53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87F53">
              <w:rPr>
                <w:rFonts w:ascii="Arial" w:eastAsia="Arial" w:hAnsi="Arial"/>
                <w:sz w:val="21"/>
              </w:rPr>
              <w:t>1. The user clicks on the "edit competition" button.</w:t>
            </w:r>
          </w:p>
          <w:p w14:paraId="0D8E0624" w14:textId="235066BA" w:rsidR="00EB149F" w:rsidRPr="00EB149F" w:rsidRDefault="00E87F53" w:rsidP="00E87F53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  <w:r w:rsidRPr="00E87F53">
              <w:rPr>
                <w:rFonts w:ascii="Arial" w:eastAsia="Arial" w:hAnsi="Arial"/>
                <w:sz w:val="21"/>
              </w:rPr>
              <w:t>2. The user checks the "mark as completed" box</w:t>
            </w:r>
          </w:p>
        </w:tc>
      </w:tr>
      <w:tr w:rsidR="00EB149F" w:rsidRPr="00EB149F" w14:paraId="3CFB0E6D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19B40192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lternative Flows:</w:t>
            </w:r>
          </w:p>
        </w:tc>
        <w:tc>
          <w:tcPr>
            <w:tcW w:w="7511" w:type="dxa"/>
            <w:gridSpan w:val="3"/>
          </w:tcPr>
          <w:p w14:paraId="5BC12890" w14:textId="77777777" w:rsidR="00E87F53" w:rsidRPr="00E87F53" w:rsidRDefault="00E87F53" w:rsidP="00E87F53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87F53">
              <w:rPr>
                <w:rFonts w:ascii="Arial" w:eastAsia="Arial" w:hAnsi="Arial"/>
                <w:sz w:val="21"/>
              </w:rPr>
              <w:t>The user attempted to mark a competition that has not reached its due date</w:t>
            </w:r>
          </w:p>
          <w:p w14:paraId="1C3E0D3B" w14:textId="77777777" w:rsidR="00E87F53" w:rsidRPr="00E87F53" w:rsidRDefault="00E87F53" w:rsidP="00E87F53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87F53">
              <w:rPr>
                <w:rFonts w:ascii="Arial" w:eastAsia="Arial" w:hAnsi="Arial"/>
                <w:sz w:val="21"/>
              </w:rPr>
              <w:t xml:space="preserve">    a) The system will </w:t>
            </w:r>
            <w:proofErr w:type="gramStart"/>
            <w:r w:rsidRPr="00E87F53">
              <w:rPr>
                <w:rFonts w:ascii="Arial" w:eastAsia="Arial" w:hAnsi="Arial"/>
                <w:sz w:val="21"/>
              </w:rPr>
              <w:t>refused</w:t>
            </w:r>
            <w:proofErr w:type="gramEnd"/>
            <w:r w:rsidRPr="00E87F53">
              <w:rPr>
                <w:rFonts w:ascii="Arial" w:eastAsia="Arial" w:hAnsi="Arial"/>
                <w:sz w:val="21"/>
              </w:rPr>
              <w:t xml:space="preserve"> to update the competition, and inform the user</w:t>
            </w:r>
          </w:p>
          <w:p w14:paraId="3B440EDD" w14:textId="138E6003" w:rsidR="00EB149F" w:rsidRPr="00EB149F" w:rsidRDefault="00E87F53" w:rsidP="00E87F53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  <w:r w:rsidRPr="00E87F53">
              <w:rPr>
                <w:rFonts w:ascii="Arial" w:eastAsia="Arial" w:hAnsi="Arial"/>
                <w:sz w:val="21"/>
              </w:rPr>
              <w:t xml:space="preserve">    with a message</w:t>
            </w:r>
          </w:p>
        </w:tc>
      </w:tr>
      <w:tr w:rsidR="00EB149F" w:rsidRPr="00EB149F" w14:paraId="5BAEC309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066532C9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Exceptions:</w:t>
            </w:r>
          </w:p>
        </w:tc>
        <w:tc>
          <w:tcPr>
            <w:tcW w:w="7511" w:type="dxa"/>
            <w:gridSpan w:val="3"/>
          </w:tcPr>
          <w:p w14:paraId="7359EB8F" w14:textId="77777777" w:rsidR="00EB149F" w:rsidRPr="00EB149F" w:rsidRDefault="00EB149F" w:rsidP="00277A39">
            <w:pPr>
              <w:spacing w:line="303" w:lineRule="exact"/>
              <w:ind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3022E9B9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5A7D144C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Assumptions:</w:t>
            </w:r>
          </w:p>
        </w:tc>
        <w:tc>
          <w:tcPr>
            <w:tcW w:w="7511" w:type="dxa"/>
            <w:gridSpan w:val="3"/>
          </w:tcPr>
          <w:p w14:paraId="0B809442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  <w:p w14:paraId="5EC469FD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  <w:tr w:rsidR="00EB149F" w:rsidRPr="00EB149F" w14:paraId="0DD1D9FD" w14:textId="77777777" w:rsidTr="00277A39">
        <w:tc>
          <w:tcPr>
            <w:tcW w:w="1795" w:type="dxa"/>
            <w:shd w:val="clear" w:color="auto" w:fill="F2F2F2" w:themeFill="background1" w:themeFillShade="F2"/>
          </w:tcPr>
          <w:p w14:paraId="466D3DBE" w14:textId="77777777" w:rsidR="00EB149F" w:rsidRPr="00EB149F" w:rsidRDefault="00EB149F" w:rsidP="00277A39">
            <w:pPr>
              <w:spacing w:line="303" w:lineRule="exact"/>
              <w:ind w:left="144" w:right="144"/>
              <w:jc w:val="right"/>
              <w:rPr>
                <w:rFonts w:ascii="Times New Roman" w:eastAsia="Times New Roman" w:hAnsi="Times New Roman"/>
                <w:b/>
                <w:sz w:val="21"/>
              </w:rPr>
            </w:pPr>
            <w:r w:rsidRPr="00EB149F">
              <w:rPr>
                <w:rFonts w:ascii="Times New Roman" w:eastAsia="Times New Roman" w:hAnsi="Times New Roman"/>
                <w:b/>
                <w:sz w:val="21"/>
              </w:rPr>
              <w:t>Notes and Issues:</w:t>
            </w:r>
          </w:p>
        </w:tc>
        <w:tc>
          <w:tcPr>
            <w:tcW w:w="7511" w:type="dxa"/>
            <w:gridSpan w:val="3"/>
          </w:tcPr>
          <w:p w14:paraId="67E66C33" w14:textId="77777777" w:rsidR="00EB149F" w:rsidRPr="00EB149F" w:rsidRDefault="00EB149F" w:rsidP="00277A39">
            <w:pPr>
              <w:spacing w:line="303" w:lineRule="exact"/>
              <w:ind w:left="144" w:right="144"/>
              <w:rPr>
                <w:rFonts w:ascii="Arial" w:eastAsia="Arial" w:hAnsi="Arial"/>
                <w:sz w:val="21"/>
              </w:rPr>
            </w:pPr>
          </w:p>
        </w:tc>
      </w:tr>
    </w:tbl>
    <w:p w14:paraId="46A4833F" w14:textId="77777777" w:rsidR="00EB149F" w:rsidRDefault="00EB149F" w:rsidP="00EB149F"/>
    <w:p w14:paraId="6D6394C2" w14:textId="4C2428EA" w:rsidR="00660036" w:rsidRDefault="00660036"/>
    <w:p w14:paraId="224279F8" w14:textId="0BDE53C1" w:rsidR="00660036" w:rsidRDefault="00660036">
      <w:pPr>
        <w:spacing w:after="160" w:line="259" w:lineRule="auto"/>
      </w:pPr>
    </w:p>
    <w:sectPr w:rsidR="0066003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44633"/>
    <w:multiLevelType w:val="hybridMultilevel"/>
    <w:tmpl w:val="4D30BC92"/>
    <w:lvl w:ilvl="0" w:tplc="E26A9C9A">
      <w:start w:val="1"/>
      <w:numFmt w:val="lowerLetter"/>
      <w:lvlText w:val="%1)"/>
      <w:lvlJc w:val="left"/>
      <w:pPr>
        <w:ind w:left="73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52" w:hanging="360"/>
      </w:pPr>
    </w:lvl>
    <w:lvl w:ilvl="2" w:tplc="0409001B" w:tentative="1">
      <w:start w:val="1"/>
      <w:numFmt w:val="lowerRoman"/>
      <w:lvlText w:val="%3."/>
      <w:lvlJc w:val="right"/>
      <w:pPr>
        <w:ind w:left="2172" w:hanging="180"/>
      </w:pPr>
    </w:lvl>
    <w:lvl w:ilvl="3" w:tplc="0409000F" w:tentative="1">
      <w:start w:val="1"/>
      <w:numFmt w:val="decimal"/>
      <w:lvlText w:val="%4."/>
      <w:lvlJc w:val="left"/>
      <w:pPr>
        <w:ind w:left="2892" w:hanging="360"/>
      </w:pPr>
    </w:lvl>
    <w:lvl w:ilvl="4" w:tplc="04090019" w:tentative="1">
      <w:start w:val="1"/>
      <w:numFmt w:val="lowerLetter"/>
      <w:lvlText w:val="%5."/>
      <w:lvlJc w:val="left"/>
      <w:pPr>
        <w:ind w:left="3612" w:hanging="360"/>
      </w:pPr>
    </w:lvl>
    <w:lvl w:ilvl="5" w:tplc="0409001B" w:tentative="1">
      <w:start w:val="1"/>
      <w:numFmt w:val="lowerRoman"/>
      <w:lvlText w:val="%6."/>
      <w:lvlJc w:val="right"/>
      <w:pPr>
        <w:ind w:left="4332" w:hanging="180"/>
      </w:pPr>
    </w:lvl>
    <w:lvl w:ilvl="6" w:tplc="0409000F" w:tentative="1">
      <w:start w:val="1"/>
      <w:numFmt w:val="decimal"/>
      <w:lvlText w:val="%7."/>
      <w:lvlJc w:val="left"/>
      <w:pPr>
        <w:ind w:left="5052" w:hanging="360"/>
      </w:pPr>
    </w:lvl>
    <w:lvl w:ilvl="7" w:tplc="04090019" w:tentative="1">
      <w:start w:val="1"/>
      <w:numFmt w:val="lowerLetter"/>
      <w:lvlText w:val="%8."/>
      <w:lvlJc w:val="left"/>
      <w:pPr>
        <w:ind w:left="5772" w:hanging="360"/>
      </w:pPr>
    </w:lvl>
    <w:lvl w:ilvl="8" w:tplc="0409001B" w:tentative="1">
      <w:start w:val="1"/>
      <w:numFmt w:val="lowerRoman"/>
      <w:lvlText w:val="%9."/>
      <w:lvlJc w:val="right"/>
      <w:pPr>
        <w:ind w:left="6492" w:hanging="180"/>
      </w:pPr>
    </w:lvl>
  </w:abstractNum>
  <w:abstractNum w:abstractNumId="1" w15:restartNumberingAfterBreak="0">
    <w:nsid w:val="607E05E3"/>
    <w:multiLevelType w:val="hybridMultilevel"/>
    <w:tmpl w:val="706447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TC1NDIAUiZmZko6SsGpxcWZ+XkgBUa1AGLGDWIsAAAA"/>
  </w:docVars>
  <w:rsids>
    <w:rsidRoot w:val="008C107A"/>
    <w:rsid w:val="001E37EA"/>
    <w:rsid w:val="00232F2A"/>
    <w:rsid w:val="002D0F9F"/>
    <w:rsid w:val="00660036"/>
    <w:rsid w:val="006A6DD8"/>
    <w:rsid w:val="006F280C"/>
    <w:rsid w:val="008C107A"/>
    <w:rsid w:val="00952968"/>
    <w:rsid w:val="00963C94"/>
    <w:rsid w:val="00CD1D0B"/>
    <w:rsid w:val="00E87F53"/>
    <w:rsid w:val="00EB1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C08375"/>
  <w15:chartTrackingRefBased/>
  <w15:docId w15:val="{867C8EB3-3A9C-47CA-A657-4F4956F36B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107A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C107A"/>
    <w:pPr>
      <w:spacing w:after="0" w:line="240" w:lineRule="auto"/>
    </w:pPr>
    <w:rPr>
      <w:rFonts w:ascii="Calibri" w:eastAsia="Calibri" w:hAnsi="Calibri" w:cs="Arial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0" w:type="dxa"/>
        <w:right w:w="0" w:type="dxa"/>
      </w:tblCellMar>
    </w:tblPr>
  </w:style>
  <w:style w:type="paragraph" w:styleId="ListParagraph">
    <w:name w:val="List Paragraph"/>
    <w:basedOn w:val="Normal"/>
    <w:uiPriority w:val="34"/>
    <w:qFormat/>
    <w:rsid w:val="00EB14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b6426fa1-14c3-45c6-91cb-7def3c4f6aa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0FCDE84F814F46B110D3983F7E4E02" ma:contentTypeVersion="1" ma:contentTypeDescription="Create a new document." ma:contentTypeScope="" ma:versionID="d530c8151d9df11a5a764c4d0c68c46a">
  <xsd:schema xmlns:xsd="http://www.w3.org/2001/XMLSchema" xmlns:xs="http://www.w3.org/2001/XMLSchema" xmlns:p="http://schemas.microsoft.com/office/2006/metadata/properties" xmlns:ns2="b6426fa1-14c3-45c6-91cb-7def3c4f6aa3" targetNamespace="http://schemas.microsoft.com/office/2006/metadata/properties" ma:root="true" ma:fieldsID="9afd1a8e1d68a268ea8e4a4b392168f9" ns2:_="">
    <xsd:import namespace="b6426fa1-14c3-45c6-91cb-7def3c4f6aa3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6426fa1-14c3-45c6-91cb-7def3c4f6aa3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16CE620A-87E9-46AF-A205-11BBF87C5484}">
  <ds:schemaRefs>
    <ds:schemaRef ds:uri="http://schemas.microsoft.com/office/2006/metadata/properties"/>
    <ds:schemaRef ds:uri="http://schemas.microsoft.com/office/infopath/2007/PartnerControls"/>
    <ds:schemaRef ds:uri="b6426fa1-14c3-45c6-91cb-7def3c4f6aa3"/>
  </ds:schemaRefs>
</ds:datastoreItem>
</file>

<file path=customXml/itemProps2.xml><?xml version="1.0" encoding="utf-8"?>
<ds:datastoreItem xmlns:ds="http://schemas.openxmlformats.org/officeDocument/2006/customXml" ds:itemID="{B6DB9D63-59EC-449E-B21D-CBBC6801E0D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7792EF1-6647-4D31-A996-B0F9C0360E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6426fa1-14c3-45c6-91cb-7def3c4f6aa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8</Pages>
  <Words>766</Words>
  <Characters>4369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LMJEED ABDULLAH RASHED ALOTHMAN</dc:creator>
  <cp:keywords/>
  <dc:description/>
  <cp:lastModifiedBy>ABDULLAH NAWAR THUBAITI</cp:lastModifiedBy>
  <cp:revision>8</cp:revision>
  <dcterms:created xsi:type="dcterms:W3CDTF">2020-02-03T08:59:00Z</dcterms:created>
  <dcterms:modified xsi:type="dcterms:W3CDTF">2021-11-10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0FCDE84F814F46B110D3983F7E4E02</vt:lpwstr>
  </property>
</Properties>
</file>